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9973F6" w14:textId="77777777" w:rsidR="001E097E" w:rsidRPr="001E097E" w:rsidRDefault="001E097E" w:rsidP="001E097E">
      <w:pPr>
        <w:jc w:val="center"/>
        <w:rPr>
          <w:rFonts w:ascii="Times New Roman" w:hAnsi="Times New Roman" w:cs="Times New Roman"/>
          <w:b/>
          <w:sz w:val="32"/>
        </w:rPr>
      </w:pPr>
      <w:r w:rsidRPr="001E097E">
        <w:rPr>
          <w:rFonts w:ascii="Times New Roman" w:hAnsi="Times New Roman" w:cs="Times New Roman"/>
          <w:b/>
          <w:sz w:val="32"/>
          <w:lang w:val="vi-VN"/>
        </w:rPr>
        <w:t xml:space="preserve">BẢN TỰ ĐÁNH GIÁ ĐỒ ÁN MÔN </w:t>
      </w:r>
      <w:r w:rsidRPr="001E097E">
        <w:rPr>
          <w:rFonts w:ascii="Times New Roman" w:hAnsi="Times New Roman" w:cs="Times New Roman"/>
          <w:b/>
          <w:sz w:val="32"/>
        </w:rPr>
        <w:t>HỌC</w:t>
      </w:r>
    </w:p>
    <w:p w14:paraId="70029103" w14:textId="4D653018" w:rsidR="001E097E" w:rsidRPr="00D51D2F" w:rsidRDefault="001E097E" w:rsidP="001E097E">
      <w:pPr>
        <w:rPr>
          <w:rFonts w:ascii="Times New Roman" w:hAnsi="Times New Roman" w:cs="Times New Roman"/>
        </w:rPr>
      </w:pPr>
      <w:r w:rsidRPr="001E097E">
        <w:rPr>
          <w:rFonts w:ascii="Times New Roman" w:hAnsi="Times New Roman" w:cs="Times New Roman"/>
          <w:lang w:val="vi-VN"/>
        </w:rPr>
        <w:t xml:space="preserve">STT nhóm: </w:t>
      </w:r>
      <w:r w:rsidR="00D51D2F">
        <w:rPr>
          <w:rFonts w:ascii="Times New Roman" w:hAnsi="Times New Roman" w:cs="Times New Roman"/>
        </w:rPr>
        <w:t>1 (Group 2)</w:t>
      </w:r>
    </w:p>
    <w:p w14:paraId="2D820877" w14:textId="0745EBDD" w:rsidR="001E097E" w:rsidRDefault="000C511E" w:rsidP="001E097E">
      <w:pPr>
        <w:tabs>
          <w:tab w:val="left" w:leader="dot" w:pos="657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ành viên 1: 52100863 – Phạm Lê Anh Tuấn</w:t>
      </w:r>
    </w:p>
    <w:p w14:paraId="20762C7E" w14:textId="16C9E54C" w:rsidR="000C511E" w:rsidRDefault="000C511E" w:rsidP="001E097E">
      <w:pPr>
        <w:tabs>
          <w:tab w:val="left" w:leader="dot" w:pos="657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ành viên 2: 52100819 – Lê Hữu Lợi</w:t>
      </w:r>
    </w:p>
    <w:p w14:paraId="5A6E5100" w14:textId="61E07D3B" w:rsidR="000C511E" w:rsidRPr="001E097E" w:rsidRDefault="000C511E" w:rsidP="001E097E">
      <w:pPr>
        <w:tabs>
          <w:tab w:val="left" w:leader="dot" w:pos="6570"/>
        </w:tabs>
        <w:rPr>
          <w:rFonts w:ascii="Times New Roman" w:hAnsi="Times New Roman" w:cs="Times New Roman"/>
          <w:lang w:val="vi-VN"/>
        </w:rPr>
      </w:pPr>
      <w:r>
        <w:rPr>
          <w:rFonts w:ascii="Times New Roman" w:hAnsi="Times New Roman" w:cs="Times New Roman"/>
        </w:rPr>
        <w:t>Thành viên 3: 52100525 – Võ Hữu Tài</w:t>
      </w:r>
    </w:p>
    <w:p w14:paraId="708B981E" w14:textId="3FF61F7D" w:rsidR="00CA3889" w:rsidRPr="001E097E" w:rsidRDefault="001E097E" w:rsidP="001E097E">
      <w:pPr>
        <w:rPr>
          <w:rFonts w:ascii="Times New Roman" w:hAnsi="Times New Roman" w:cs="Times New Roman"/>
        </w:rPr>
      </w:pPr>
      <w:r w:rsidRPr="001E097E">
        <w:rPr>
          <w:rFonts w:ascii="Times New Roman" w:hAnsi="Times New Roman" w:cs="Times New Roman"/>
          <w:lang w:val="vi-VN"/>
        </w:rPr>
        <w:t xml:space="preserve">Tên </w:t>
      </w:r>
      <w:r w:rsidRPr="001E097E">
        <w:rPr>
          <w:rFonts w:ascii="Times New Roman" w:hAnsi="Times New Roman" w:cs="Times New Roman"/>
        </w:rPr>
        <w:t>đề tài</w:t>
      </w:r>
      <w:r w:rsidR="000C511E">
        <w:rPr>
          <w:rFonts w:ascii="Times New Roman" w:hAnsi="Times New Roman" w:cs="Times New Roman"/>
          <w:lang w:val="vi-VN"/>
        </w:rPr>
        <w:t>:</w:t>
      </w:r>
      <w:r w:rsidR="000C511E">
        <w:rPr>
          <w:rFonts w:ascii="Times New Roman" w:hAnsi="Times New Roman" w:cs="Times New Roman"/>
        </w:rPr>
        <w:t>Website du lịch và ẩm thực</w:t>
      </w:r>
      <w:r w:rsidRPr="001E097E">
        <w:rPr>
          <w:rFonts w:ascii="Times New Roman" w:hAnsi="Times New Roman" w:cs="Times New Roman"/>
          <w:lang w:val="vi-VN"/>
        </w:rPr>
        <w:tab/>
      </w:r>
    </w:p>
    <w:tbl>
      <w:tblPr>
        <w:tblStyle w:val="TableGrid"/>
        <w:tblW w:w="11160" w:type="dxa"/>
        <w:tblInd w:w="-455" w:type="dxa"/>
        <w:tblLayout w:type="fixed"/>
        <w:tblCellMar>
          <w:top w:w="63" w:type="dxa"/>
          <w:left w:w="115" w:type="dxa"/>
          <w:right w:w="56" w:type="dxa"/>
        </w:tblCellMar>
        <w:tblLook w:val="04A0" w:firstRow="1" w:lastRow="0" w:firstColumn="1" w:lastColumn="0" w:noHBand="0" w:noVBand="1"/>
      </w:tblPr>
      <w:tblGrid>
        <w:gridCol w:w="2610"/>
        <w:gridCol w:w="900"/>
        <w:gridCol w:w="2070"/>
        <w:gridCol w:w="2340"/>
        <w:gridCol w:w="2160"/>
        <w:gridCol w:w="1080"/>
      </w:tblGrid>
      <w:tr w:rsidR="00E85811" w:rsidRPr="001E097E" w14:paraId="2EDD94CF" w14:textId="77777777" w:rsidTr="000C511E">
        <w:trPr>
          <w:trHeight w:val="839"/>
        </w:trPr>
        <w:tc>
          <w:tcPr>
            <w:tcW w:w="26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79D67" w14:textId="77777777" w:rsidR="001E097E" w:rsidRPr="001E097E" w:rsidRDefault="001E097E" w:rsidP="00372BD5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ội dung tiêu chí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3E3E7A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hang đánh giá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EFA1CB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1EA990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5BB15C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FEB2B" w14:textId="2D8A9C1F" w:rsidR="001E097E" w:rsidRPr="00E85811" w:rsidRDefault="001E097E" w:rsidP="00372BD5">
            <w:pPr>
              <w:rPr>
                <w:rFonts w:ascii="Times New Roman" w:eastAsia="Times New Roman" w:hAnsi="Times New Roman" w:cs="Times New Roman"/>
                <w:sz w:val="24"/>
              </w:rPr>
            </w:pPr>
            <w:r w:rsidRPr="00E85811">
              <w:rPr>
                <w:rFonts w:ascii="Times New Roman" w:eastAsia="Times New Roman" w:hAnsi="Times New Roman" w:cs="Times New Roman"/>
                <w:sz w:val="24"/>
              </w:rPr>
              <w:t>Tự đánh giá</w:t>
            </w:r>
          </w:p>
        </w:tc>
      </w:tr>
      <w:tr w:rsidR="00E85811" w:rsidRPr="001E097E" w14:paraId="7E075C4E" w14:textId="77777777" w:rsidTr="000C511E">
        <w:trPr>
          <w:trHeight w:val="562"/>
        </w:trPr>
        <w:tc>
          <w:tcPr>
            <w:tcW w:w="26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A287EB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4F71F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iểm /1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9354E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-0.25 điể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0ED165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25-0.7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83E44A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75-1.0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D9A121" w14:textId="77777777" w:rsidR="001E097E" w:rsidRPr="001E097E" w:rsidRDefault="001E097E" w:rsidP="00372BD5">
            <w:pPr>
              <w:ind w:right="1159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14:paraId="0756947A" w14:textId="77777777" w:rsidTr="000C511E">
        <w:trPr>
          <w:trHeight w:val="277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6D1D22" w14:textId="401D9FFD" w:rsidR="001E097E" w:rsidRPr="001E097E" w:rsidRDefault="001E097E" w:rsidP="00B87769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/ Project</w:t>
            </w:r>
          </w:p>
          <w:p w14:paraId="2403AAD9" w14:textId="4B8F95F6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Management</w:t>
            </w:r>
          </w:p>
          <w:p w14:paraId="3BBE064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Plan</w:t>
            </w:r>
          </w:p>
          <w:p w14:paraId="040465AF" w14:textId="77777777" w:rsidR="001E097E" w:rsidRPr="001E097E" w:rsidRDefault="001E097E" w:rsidP="00372BD5">
            <w:pPr>
              <w:spacing w:line="259" w:lineRule="auto"/>
              <w:ind w:right="27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ô tả kế hoạch xây dựng dự án, thời gian thực hiện, mô hình phát triển phần mềm được sử dụ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D9668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FF79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0A0D3B" w14:textId="77777777" w:rsidR="001E097E" w:rsidRPr="001E097E" w:rsidRDefault="001E097E" w:rsidP="00372BD5">
            <w:pPr>
              <w:spacing w:line="259" w:lineRule="auto"/>
              <w:ind w:right="10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A8540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6A28B" w14:textId="4A7423DA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E85811" w:rsidRPr="001E097E" w14:paraId="19075402" w14:textId="77777777" w:rsidTr="000C511E">
        <w:trPr>
          <w:trHeight w:val="48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8AC7F7" w14:textId="5E78CB2B" w:rsidR="001E097E" w:rsidRPr="001E097E" w:rsidRDefault="001E097E" w:rsidP="00B87769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/ Requirements Specifica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618B0" w14:textId="77777777" w:rsidR="001E097E" w:rsidRPr="001E097E" w:rsidRDefault="001E097E" w:rsidP="00372BD5">
            <w:pPr>
              <w:spacing w:line="259" w:lineRule="auto"/>
              <w:ind w:right="5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28DD622" w14:textId="77777777" w:rsidR="001E097E" w:rsidRPr="001E097E" w:rsidRDefault="001E097E" w:rsidP="00372BD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65C80AF" w14:textId="77777777" w:rsidR="001E097E" w:rsidRPr="001E097E" w:rsidRDefault="001E097E" w:rsidP="00372BD5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5C1AB78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1DBD1AA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14:paraId="59000438" w14:textId="77777777" w:rsidTr="000C511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2E7DE8" w14:textId="77777777" w:rsidR="001E097E" w:rsidRPr="001E097E" w:rsidRDefault="001E097E" w:rsidP="00372BD5">
            <w:pPr>
              <w:spacing w:line="259" w:lineRule="auto"/>
              <w:ind w:right="40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Use case diagram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A11B6E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AA5FEE4" w14:textId="77777777" w:rsidR="001E097E" w:rsidRPr="001E097E" w:rsidRDefault="001E097E" w:rsidP="00372BD5">
            <w:pPr>
              <w:spacing w:line="259" w:lineRule="auto"/>
              <w:ind w:right="49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lược đồ use case, hoặc có vẽ nhưng sai sót nghiêm trọng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301F9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lược đồ use case nhưng còn sai sót (không nghiêm trọng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A387E27" w14:textId="1ED9761E" w:rsidR="001E097E" w:rsidRPr="001E097E" w:rsidRDefault="001E097E" w:rsidP="00372BD5">
            <w:pPr>
              <w:spacing w:line="259" w:lineRule="auto"/>
              <w:ind w:right="14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ác use case và các mối quan hệ trong use case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FFFFFF"/>
          </w:tcPr>
          <w:p w14:paraId="144C9515" w14:textId="64029C70" w:rsidR="001E097E" w:rsidRPr="001E097E" w:rsidRDefault="000C511E" w:rsidP="000C511E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1E2E8772" w14:textId="77777777" w:rsidTr="000C511E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EBE0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Đặc tả use cas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BCB24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11818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ập bảng đặc tả use case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A1EEA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ập bảng đặc tả use case nhưng còn thiếu, sai sót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4C7C3E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Lập bảng mô tả đúng, đủ các use case.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723A0" w14:textId="3F26C3E1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0084BC06" w14:textId="77777777" w:rsidTr="000C511E">
        <w:tblPrEx>
          <w:tblCellMar>
            <w:top w:w="62" w:type="dxa"/>
            <w:right w:w="57" w:type="dxa"/>
          </w:tblCellMar>
        </w:tblPrEx>
        <w:trPr>
          <w:trHeight w:val="222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0EDD7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3/ Architecture </w:t>
            </w:r>
            <w:r w:rsidRPr="001E097E">
              <w:rPr>
                <w:rFonts w:ascii="Times New Roman" w:hAnsi="Times New Roman" w:cs="Times New Roman"/>
                <w:sz w:val="24"/>
              </w:rPr>
              <w:t>Thiết kế kiến trúc hệ thống, công nghệ được sử dụng, giải thích được lý do tại sao chọn kiến trúc và công nghệ nà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5392F3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39310B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1B58C0" w14:textId="77777777" w:rsidR="001E097E" w:rsidRPr="001E097E" w:rsidRDefault="001E097E" w:rsidP="00372BD5">
            <w:pPr>
              <w:spacing w:line="259" w:lineRule="auto"/>
              <w:ind w:right="9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288AD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3A383" w14:textId="6F1659E9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E85811" w:rsidRPr="001E097E" w14:paraId="381B9EC8" w14:textId="77777777" w:rsidTr="000C511E">
        <w:tblPrEx>
          <w:tblCellMar>
            <w:top w:w="62" w:type="dxa"/>
            <w:right w:w="57" w:type="dxa"/>
          </w:tblCellMar>
        </w:tblPrEx>
        <w:trPr>
          <w:trHeight w:val="286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2DE713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4/ Desig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06CD40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5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2FCCD51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175D77B1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7C57DEA" w14:textId="77777777" w:rsidR="001E097E" w:rsidRPr="001E097E" w:rsidRDefault="001E097E" w:rsidP="00372BD5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6E7C782F" w14:textId="77777777" w:rsidR="001E097E" w:rsidRPr="001E097E" w:rsidRDefault="001E097E" w:rsidP="00372BD5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14:paraId="7B292D34" w14:textId="77777777" w:rsidTr="000C511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7344D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lastRenderedPageBreak/>
              <w:t>Class diagram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78E390D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2F81B7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class diagrams, hoặc có vẽ nhưng sai sót nghiêm trọ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9002BA" w14:textId="5B17116D" w:rsidR="001E097E" w:rsidRPr="001E097E" w:rsidRDefault="001E097E" w:rsidP="00372BD5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class diagrams nhưng còn</w:t>
            </w:r>
          </w:p>
          <w:p w14:paraId="2AC56AB8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29BE3D1" w14:textId="77777777" w:rsidR="001E097E" w:rsidRPr="001E097E" w:rsidRDefault="001E097E" w:rsidP="00372BD5">
            <w:pPr>
              <w:spacing w:line="259" w:lineRule="auto"/>
              <w:ind w:right="48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lass diagrams và các mối quan hệ giữa các class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17FB3FF" w14:textId="1D928064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5FBE0C80" w14:textId="77777777" w:rsidTr="000C511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B80F7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Sequence diagrams (chỉ chọn vài cái chính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701F5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52DBDD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sequence diagrams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9682E" w14:textId="1F047684" w:rsidR="001E097E" w:rsidRPr="001E097E" w:rsidRDefault="001E097E" w:rsidP="00372BD5">
            <w:pPr>
              <w:spacing w:line="238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sequence diagrams nhưng còn</w:t>
            </w:r>
          </w:p>
          <w:p w14:paraId="70AE7DB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97027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 các sequence diagrams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F07B7B" w14:textId="3244B046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2121B82C" w14:textId="77777777" w:rsidTr="000C511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27D38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Database desig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BA8458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3E3E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có thiết kế cơ sở dữ liệu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A2C9E" w14:textId="77777777" w:rsidR="001E097E" w:rsidRPr="001E097E" w:rsidRDefault="001E097E" w:rsidP="00372BD5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hiết kế cơ sở dữ liệu nhưng còn thiếu hoặc sai sót (không nghiêm trọng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E893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iết kế đúng đủ, mô tả đầy đủ các bảng trong CSDL và mối quan hệ giữa các bảng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3827D" w14:textId="3E4C572B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5</w:t>
            </w:r>
          </w:p>
        </w:tc>
      </w:tr>
      <w:tr w:rsidR="00E85811" w:rsidRPr="001E097E" w14:paraId="11CEE158" w14:textId="77777777" w:rsidTr="000C511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A343C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5/ Xây dựng ứng dụng có ít nhất 4 chức năng chính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B1FCE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.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AFC966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xây dựng được ứng dụ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CE244C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xây dựng ứng dụng nhưng còn nhiều sai sót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3541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Xây dựng ứng dụng hoạt động ổn định, đầy đủ chức năng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CD15EB" w14:textId="19998D08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.75</w:t>
            </w:r>
          </w:p>
        </w:tc>
      </w:tr>
      <w:tr w:rsidR="00E85811" w:rsidRPr="001E097E" w14:paraId="47675678" w14:textId="77777777" w:rsidTr="000C511E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A7A1F1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6/ Coding Conventio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FC847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5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3F63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coding convention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8B1E3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ực hiện coding convention nhưng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8CFD26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uân thủ chặt chẽ coding convention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D870AC" w14:textId="44BCC6F5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.25</w:t>
            </w:r>
          </w:p>
        </w:tc>
      </w:tr>
      <w:tr w:rsidR="00E85811" w:rsidRPr="001E097E" w14:paraId="13E6B258" w14:textId="77777777" w:rsidTr="000C511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66EC0C" w14:textId="72BB7ED9" w:rsidR="001E097E" w:rsidRPr="001E097E" w:rsidRDefault="000C511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7</w:t>
            </w:r>
            <w:r w:rsidR="001E097E"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/ 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Các chương trình quản lý dự án: </w:t>
            </w:r>
            <w:r w:rsidR="001E097E" w:rsidRPr="001E097E">
              <w:rPr>
                <w:rFonts w:ascii="Times New Roman" w:eastAsia="Times New Roman" w:hAnsi="Times New Roman" w:cs="Times New Roman"/>
                <w:b/>
                <w:sz w:val="24"/>
              </w:rPr>
              <w:t>SVN/GIT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/Jira, Redmine, Trello,..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7A5431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C8862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trong quá trình làm bài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08F45D" w14:textId="0943595C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sử dụng nhưng</w:t>
            </w:r>
          </w:p>
          <w:p w14:paraId="1C9368AE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ang tính đối phó, không thường xuyên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23AD55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Sử dụng thường xuyên trong quá trình làm đồ án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BD72B8" w14:textId="5C0300C9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E85811" w:rsidRPr="001E097E" w14:paraId="3E7A02FD" w14:textId="77777777" w:rsidTr="000C511E">
        <w:tblPrEx>
          <w:tblCellMar>
            <w:top w:w="62" w:type="dxa"/>
            <w:right w:w="57" w:type="dxa"/>
          </w:tblCellMar>
        </w:tblPrEx>
        <w:trPr>
          <w:trHeight w:val="69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4A7F9" w14:textId="05A6687C" w:rsidR="001E097E" w:rsidRPr="001E097E" w:rsidRDefault="000C511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8</w:t>
            </w:r>
            <w:r w:rsidR="001E097E" w:rsidRPr="001E097E">
              <w:rPr>
                <w:rFonts w:ascii="Times New Roman" w:eastAsia="Times New Roman" w:hAnsi="Times New Roman" w:cs="Times New Roman"/>
                <w:b/>
                <w:sz w:val="24"/>
              </w:rPr>
              <w:t>/ Hình thức báo cáo, demo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BCB24F" w14:textId="77777777" w:rsidR="001E097E" w:rsidRPr="001E097E" w:rsidRDefault="001E097E" w:rsidP="00372BD5">
            <w:pPr>
              <w:spacing w:line="259" w:lineRule="auto"/>
              <w:ind w:right="5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132AC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mẫu báo cáo của  Khoa, sai nhiều lỗi chính tả, không tạo chỉ mục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D1F69B" w14:textId="77777777" w:rsidR="001E097E" w:rsidRPr="001E097E" w:rsidRDefault="001E097E" w:rsidP="00372BD5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òn nhiều sai sót nhưng không nghiêm trọn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EE778A" w14:textId="77777777" w:rsidR="001E097E" w:rsidRPr="001E097E" w:rsidRDefault="001E097E" w:rsidP="00372BD5">
            <w:pPr>
              <w:spacing w:line="259" w:lineRule="auto"/>
              <w:jc w:val="both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Báo cáo trình bày gọn gàng, chặt chẽ, không lỗi chính tả, tài liệu tham khảo đầy đủ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CE429" w14:textId="7A421182" w:rsidR="001E097E" w:rsidRPr="001E097E" w:rsidRDefault="000C511E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</w:p>
        </w:tc>
      </w:tr>
      <w:tr w:rsidR="00E85811" w:rsidRPr="001E097E" w14:paraId="5A7A3D76" w14:textId="77777777" w:rsidTr="000C511E">
        <w:tblPrEx>
          <w:tblCellMar>
            <w:top w:w="62" w:type="dxa"/>
            <w:right w:w="57" w:type="dxa"/>
          </w:tblCellMar>
        </w:tblPrEx>
        <w:trPr>
          <w:trHeight w:val="40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D174C1" w14:textId="77777777" w:rsidR="00E85811" w:rsidRPr="001E097E" w:rsidRDefault="00E85811" w:rsidP="00372BD5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ổng điể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790FF1" w14:textId="77777777" w:rsidR="00E85811" w:rsidRPr="001E097E" w:rsidRDefault="00E85811" w:rsidP="00372BD5">
            <w:pPr>
              <w:ind w:right="58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0</w:t>
            </w:r>
          </w:p>
        </w:tc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565BE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FD1805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F442B" w14:textId="77777777" w:rsidR="00E85811" w:rsidRPr="001E097E" w:rsidRDefault="00E85811" w:rsidP="00372BD5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3702FB" w14:textId="12B65273" w:rsidR="00E85811" w:rsidRPr="001E097E" w:rsidRDefault="00D51D2F" w:rsidP="00372BD5">
            <w:pPr>
              <w:ind w:right="1159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.5</w:t>
            </w:r>
            <w:bookmarkStart w:id="0" w:name="_GoBack"/>
            <w:bookmarkEnd w:id="0"/>
          </w:p>
        </w:tc>
      </w:tr>
    </w:tbl>
    <w:p w14:paraId="1E94AF76" w14:textId="77777777" w:rsidR="001E097E" w:rsidRPr="001E097E" w:rsidRDefault="001E097E">
      <w:pPr>
        <w:rPr>
          <w:rFonts w:ascii="Times New Roman" w:hAnsi="Times New Roman" w:cs="Times New Roman"/>
        </w:rPr>
      </w:pPr>
    </w:p>
    <w:sectPr w:rsidR="001E097E" w:rsidRPr="001E097E" w:rsidSect="00E85811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jU1MTI3sTQxtLBQ0lEKTi0uzszPAykwrAUAj7qzASwAAAA="/>
  </w:docVars>
  <w:rsids>
    <w:rsidRoot w:val="001E097E"/>
    <w:rsid w:val="000C511E"/>
    <w:rsid w:val="001E097E"/>
    <w:rsid w:val="00372BD5"/>
    <w:rsid w:val="007A6D14"/>
    <w:rsid w:val="00874417"/>
    <w:rsid w:val="00A2769E"/>
    <w:rsid w:val="00B87769"/>
    <w:rsid w:val="00CA3889"/>
    <w:rsid w:val="00D51D2F"/>
    <w:rsid w:val="00E85811"/>
    <w:rsid w:val="00F0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14C44"/>
  <w15:chartTrackingRefBased/>
  <w15:docId w15:val="{9B64F72A-C773-4ED6-A7EB-8DA9DC91D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1E097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2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LAPTOP</cp:lastModifiedBy>
  <cp:revision>6</cp:revision>
  <dcterms:created xsi:type="dcterms:W3CDTF">2022-11-09T02:45:00Z</dcterms:created>
  <dcterms:modified xsi:type="dcterms:W3CDTF">2023-12-05T22:52:00Z</dcterms:modified>
</cp:coreProperties>
</file>